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77777777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4C32233" w14:textId="1918637F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9D6F8D"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066DAFEA" w14:textId="0A6A0F95" w:rsidR="00D07A49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 w:rsidR="000E587D"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7D03F609" w14:textId="03106556" w:rsidR="00D07A49" w:rsidRPr="00FF4EE6" w:rsidRDefault="00FF4EE6" w:rsidP="00FF4EE6">
      <w:pPr>
        <w:pStyle w:val="Odsekzoznamu"/>
        <w:numPr>
          <w:ilvl w:val="0"/>
          <w:numId w:val="25"/>
        </w:num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i/>
          <w:sz w:val="22"/>
          <w:szCs w:val="22"/>
        </w:rPr>
      </w:pPr>
      <w:r>
        <w:rPr>
          <w:rFonts w:ascii="Arial Narrow" w:hAnsi="Arial Narrow"/>
          <w:i/>
          <w:sz w:val="22"/>
          <w:szCs w:val="22"/>
        </w:rPr>
        <w:t>Neaplikuje sa</w:t>
      </w:r>
    </w:p>
    <w:p w14:paraId="0233D751" w14:textId="5F2D39DC" w:rsidR="007428CD" w:rsidRDefault="007428CD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i/>
          <w:sz w:val="22"/>
          <w:szCs w:val="22"/>
        </w:rPr>
      </w:pPr>
    </w:p>
    <w:p w14:paraId="65119778" w14:textId="656FACBD" w:rsidR="007428CD" w:rsidRDefault="007428CD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Elektronická aukcia </w:t>
      </w:r>
    </w:p>
    <w:p w14:paraId="0842CC9E" w14:textId="1575A007" w:rsidR="007428CD" w:rsidRPr="007428CD" w:rsidRDefault="007428CD" w:rsidP="007428CD">
      <w:pPr>
        <w:pStyle w:val="Odsekzoznamu"/>
        <w:numPr>
          <w:ilvl w:val="0"/>
          <w:numId w:val="24"/>
        </w:num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eaplikuje sa </w:t>
      </w:r>
    </w:p>
    <w:p w14:paraId="1C02C39D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311719C1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  <w:bookmarkStart w:id="0" w:name="_GoBack"/>
      <w:bookmarkEnd w:id="0"/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E4E806" w14:textId="77777777" w:rsidR="00654FC3" w:rsidRDefault="00654FC3" w:rsidP="007C6581">
      <w:r>
        <w:separator/>
      </w:r>
    </w:p>
  </w:endnote>
  <w:endnote w:type="continuationSeparator" w:id="0">
    <w:p w14:paraId="3A925E6B" w14:textId="77777777" w:rsidR="00654FC3" w:rsidRDefault="00654FC3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Open 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09BF9F" w14:textId="6579FAD8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 w:rsidRPr="001C21F4">
      <w:rPr>
        <w:rFonts w:ascii="Arial Narrow" w:hAnsi="Arial Narrow"/>
        <w:sz w:val="18"/>
        <w:szCs w:val="18"/>
      </w:rPr>
      <w:t>Súťažné podklady  „</w:t>
    </w:r>
    <w:r w:rsidR="002222E5">
      <w:rPr>
        <w:rFonts w:ascii="Open Sans" w:hAnsi="Open Sans"/>
        <w:color w:val="333333"/>
        <w:shd w:val="clear" w:color="auto" w:fill="FFFFFF"/>
      </w:rPr>
      <w:t xml:space="preserve">Upgrade </w:t>
    </w:r>
    <w:proofErr w:type="spellStart"/>
    <w:r w:rsidR="002222E5">
      <w:rPr>
        <w:rFonts w:ascii="Open Sans" w:hAnsi="Open Sans"/>
        <w:color w:val="333333"/>
        <w:shd w:val="clear" w:color="auto" w:fill="FFFFFF"/>
      </w:rPr>
      <w:t>obálkovacieho</w:t>
    </w:r>
    <w:proofErr w:type="spellEnd"/>
    <w:r w:rsidR="002222E5">
      <w:rPr>
        <w:rFonts w:ascii="Open Sans" w:hAnsi="Open Sans"/>
        <w:color w:val="333333"/>
        <w:shd w:val="clear" w:color="auto" w:fill="FFFFFF"/>
      </w:rPr>
      <w:t xml:space="preserve"> systému </w:t>
    </w:r>
    <w:proofErr w:type="spellStart"/>
    <w:r w:rsidR="002222E5">
      <w:rPr>
        <w:rFonts w:ascii="Open Sans" w:hAnsi="Open Sans"/>
        <w:color w:val="333333"/>
        <w:shd w:val="clear" w:color="auto" w:fill="FFFFFF"/>
      </w:rPr>
      <w:t>Kern</w:t>
    </w:r>
    <w:proofErr w:type="spellEnd"/>
    <w:r w:rsidR="002222E5">
      <w:rPr>
        <w:rFonts w:ascii="Open Sans" w:hAnsi="Open Sans"/>
        <w:color w:val="333333"/>
        <w:shd w:val="clear" w:color="auto" w:fill="FFFFFF"/>
      </w:rPr>
      <w:t xml:space="preserve"> K90+2500</w:t>
    </w:r>
    <w:r w:rsidRPr="005C43D9">
      <w:rPr>
        <w:rFonts w:ascii="Arial Narrow" w:hAnsi="Arial Narrow"/>
        <w:sz w:val="18"/>
        <w:szCs w:val="18"/>
      </w:rPr>
      <w:t>“</w:t>
    </w:r>
    <w:r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2222E5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NUMPAGES  \* Arabic  \* MERGEFORMAT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2222E5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795AB4" w14:textId="77777777" w:rsidR="00654FC3" w:rsidRDefault="00654FC3" w:rsidP="007C6581">
      <w:r>
        <w:separator/>
      </w:r>
    </w:p>
  </w:footnote>
  <w:footnote w:type="continuationSeparator" w:id="0">
    <w:p w14:paraId="739F3C60" w14:textId="77777777" w:rsidR="00654FC3" w:rsidRDefault="00654FC3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0CF734" w14:textId="77777777" w:rsidR="004D2514" w:rsidRDefault="008A469F" w:rsidP="007C6581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Kritérium na vyhodnotenie ponúk, pravidlá jeho </w:t>
    </w:r>
  </w:p>
  <w:p w14:paraId="5608341B" w14:textId="6251D617" w:rsidR="008A469F" w:rsidRPr="00506046" w:rsidRDefault="004D2514" w:rsidP="007C6581">
    <w:pPr>
      <w:pStyle w:val="Hlavika"/>
      <w:jc w:val="right"/>
      <w:rPr>
        <w:rFonts w:ascii="Arial Narrow" w:hAnsi="Arial Narrow"/>
        <w:lang w:val="sk-SK"/>
      </w:rPr>
    </w:pPr>
    <w:r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B6A55A0"/>
    <w:multiLevelType w:val="hybridMultilevel"/>
    <w:tmpl w:val="5450F3EC"/>
    <w:lvl w:ilvl="0" w:tplc="9C24943C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CB41E70"/>
    <w:multiLevelType w:val="hybridMultilevel"/>
    <w:tmpl w:val="E10ABA22"/>
    <w:lvl w:ilvl="0" w:tplc="434E56BC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20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3"/>
  </w:num>
  <w:num w:numId="3">
    <w:abstractNumId w:val="10"/>
  </w:num>
  <w:num w:numId="4">
    <w:abstractNumId w:val="20"/>
  </w:num>
  <w:num w:numId="5">
    <w:abstractNumId w:val="7"/>
  </w:num>
  <w:num w:numId="6">
    <w:abstractNumId w:val="3"/>
  </w:num>
  <w:num w:numId="7">
    <w:abstractNumId w:val="8"/>
  </w:num>
  <w:num w:numId="8">
    <w:abstractNumId w:val="22"/>
  </w:num>
  <w:num w:numId="9">
    <w:abstractNumId w:val="9"/>
  </w:num>
  <w:num w:numId="10">
    <w:abstractNumId w:val="14"/>
  </w:num>
  <w:num w:numId="11">
    <w:abstractNumId w:val="19"/>
  </w:num>
  <w:num w:numId="12">
    <w:abstractNumId w:val="21"/>
  </w:num>
  <w:num w:numId="13">
    <w:abstractNumId w:val="1"/>
  </w:num>
  <w:num w:numId="14">
    <w:abstractNumId w:val="6"/>
  </w:num>
  <w:num w:numId="15">
    <w:abstractNumId w:val="5"/>
  </w:num>
  <w:num w:numId="16">
    <w:abstractNumId w:val="23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5"/>
  </w:num>
  <w:num w:numId="23">
    <w:abstractNumId w:val="18"/>
  </w:num>
  <w:num w:numId="24">
    <w:abstractNumId w:val="16"/>
  </w:num>
  <w:num w:numId="25">
    <w:abstractNumId w:val="1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775D"/>
    <w:rsid w:val="001D7B58"/>
    <w:rsid w:val="001E4653"/>
    <w:rsid w:val="001E4F5A"/>
    <w:rsid w:val="001F5955"/>
    <w:rsid w:val="002222E5"/>
    <w:rsid w:val="00222D88"/>
    <w:rsid w:val="0022338C"/>
    <w:rsid w:val="0022446E"/>
    <w:rsid w:val="00227A67"/>
    <w:rsid w:val="002325F8"/>
    <w:rsid w:val="00246301"/>
    <w:rsid w:val="00274C6C"/>
    <w:rsid w:val="00297E66"/>
    <w:rsid w:val="002B2C72"/>
    <w:rsid w:val="002C1328"/>
    <w:rsid w:val="002C2B76"/>
    <w:rsid w:val="002D495A"/>
    <w:rsid w:val="002D70FF"/>
    <w:rsid w:val="002E4DEA"/>
    <w:rsid w:val="002F0FCC"/>
    <w:rsid w:val="002F256E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2452D"/>
    <w:rsid w:val="00434479"/>
    <w:rsid w:val="00434CBB"/>
    <w:rsid w:val="0043594E"/>
    <w:rsid w:val="00442090"/>
    <w:rsid w:val="00452E1E"/>
    <w:rsid w:val="0047501F"/>
    <w:rsid w:val="00475054"/>
    <w:rsid w:val="0047788D"/>
    <w:rsid w:val="0048679C"/>
    <w:rsid w:val="00493B01"/>
    <w:rsid w:val="0049568A"/>
    <w:rsid w:val="00496808"/>
    <w:rsid w:val="004C10EC"/>
    <w:rsid w:val="004C75D4"/>
    <w:rsid w:val="004D2514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6901"/>
    <w:rsid w:val="00572DC8"/>
    <w:rsid w:val="00575904"/>
    <w:rsid w:val="00596FF3"/>
    <w:rsid w:val="005A2B51"/>
    <w:rsid w:val="005B606D"/>
    <w:rsid w:val="005C0737"/>
    <w:rsid w:val="005C43D9"/>
    <w:rsid w:val="005D358A"/>
    <w:rsid w:val="005D7521"/>
    <w:rsid w:val="005E16CA"/>
    <w:rsid w:val="005E2CF1"/>
    <w:rsid w:val="005E4C69"/>
    <w:rsid w:val="005F47CD"/>
    <w:rsid w:val="00604B41"/>
    <w:rsid w:val="00611D91"/>
    <w:rsid w:val="00625253"/>
    <w:rsid w:val="00635F0E"/>
    <w:rsid w:val="0063699B"/>
    <w:rsid w:val="00640F7C"/>
    <w:rsid w:val="00643C5C"/>
    <w:rsid w:val="00654955"/>
    <w:rsid w:val="00654FC3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E40C8"/>
    <w:rsid w:val="006F720A"/>
    <w:rsid w:val="0070600E"/>
    <w:rsid w:val="00710821"/>
    <w:rsid w:val="00730ED4"/>
    <w:rsid w:val="007428CD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71D0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AF7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605"/>
    <w:rsid w:val="008E4CAC"/>
    <w:rsid w:val="008F537E"/>
    <w:rsid w:val="008F713F"/>
    <w:rsid w:val="00904870"/>
    <w:rsid w:val="00904EF4"/>
    <w:rsid w:val="009118D6"/>
    <w:rsid w:val="00911AD9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52A16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13E95"/>
    <w:rsid w:val="00C33AAC"/>
    <w:rsid w:val="00C33FD8"/>
    <w:rsid w:val="00C36D5A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3D84"/>
    <w:rsid w:val="00D17507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  <w:rsid w:val="00FF4E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328</Words>
  <Characters>1875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Alexander Starčevič</cp:lastModifiedBy>
  <cp:revision>18</cp:revision>
  <cp:lastPrinted>2019-07-12T11:07:00Z</cp:lastPrinted>
  <dcterms:created xsi:type="dcterms:W3CDTF">2022-04-28T09:57:00Z</dcterms:created>
  <dcterms:modified xsi:type="dcterms:W3CDTF">2023-06-08T07:35:00Z</dcterms:modified>
</cp:coreProperties>
</file>